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harmishtha sha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harmisht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60 East Thacker Street,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hdharmi80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7175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YA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8/202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